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9896F" w14:textId="54AB16A7" w:rsidR="00F42B01" w:rsidRPr="00120469" w:rsidRDefault="00E25D24">
      <w:pPr>
        <w:rPr>
          <w:b/>
          <w:bCs/>
          <w:sz w:val="24"/>
          <w:szCs w:val="24"/>
        </w:rPr>
      </w:pPr>
      <w:r w:rsidRPr="00120469">
        <w:rPr>
          <w:b/>
          <w:bCs/>
          <w:sz w:val="24"/>
          <w:szCs w:val="24"/>
        </w:rPr>
        <w:t>Resource Weight Scaling:</w:t>
      </w:r>
    </w:p>
    <w:p w14:paraId="4290F3C9" w14:textId="5352953F" w:rsidR="00E25D24" w:rsidRDefault="00120469">
      <w:r>
        <w:t xml:space="preserve">Similar to some the scaling we did in part one, we increase the resource weights in the resource dictionary.  We tested a 50% and 75% </w:t>
      </w:r>
      <w:r w:rsidR="00BA43F4">
        <w:t>upscale</w:t>
      </w:r>
      <w:r>
        <w:t xml:space="preserve"> on raw materials, produced materials and waste to </w:t>
      </w:r>
      <w:r w:rsidR="00931C57">
        <w:t>watch how the preferences shift</w:t>
      </w:r>
      <w:r w:rsidR="00CD06B2">
        <w:t xml:space="preserve"> from transfers to transforms and to war. Some expectations we had in part 1</w:t>
      </w:r>
      <w:r w:rsidR="00A0663B">
        <w:t>. These weight changes</w:t>
      </w:r>
      <w:r w:rsidR="00ED6518">
        <w:t xml:space="preserve"> were also applied to war weights which decided the war power or deterrence score and the </w:t>
      </w:r>
      <w:r w:rsidR="00F54BA8">
        <w:t xml:space="preserve">warfare quality score. </w:t>
      </w:r>
      <w:r w:rsidR="006913FC">
        <w:t>The scaling of the war weights was on the premise that countries will show more inclination to war since their deterrence score compare to others might increase as we scaled the war weights</w:t>
      </w:r>
    </w:p>
    <w:p w14:paraId="7E2CB1E3" w14:textId="13B15FC2" w:rsidR="00F54BA8" w:rsidRDefault="00F54BA8"/>
    <w:p w14:paraId="2A2C9BF1" w14:textId="40C1677E" w:rsidR="006913FC" w:rsidRDefault="006913FC" w:rsidP="006913FC">
      <w:r w:rsidRPr="006913FC">
        <w:t xml:space="preserve">num_rounds = </w:t>
      </w:r>
      <w:r>
        <w:t>7</w:t>
      </w:r>
      <w:r w:rsidRPr="006913FC">
        <w:br/>
        <w:t>frontier_size = 100</w:t>
      </w:r>
      <w:r w:rsidRPr="006913FC">
        <w:br/>
      </w:r>
      <w:r w:rsidRPr="006913FC">
        <w:br/>
        <w:t># Calculate solution_limit and depth limit dynamically based on country properties ?</w:t>
      </w:r>
      <w:r w:rsidRPr="006913FC">
        <w:br/>
        <w:t>use_dynamic_solution_limit = True</w:t>
      </w:r>
      <w:r w:rsidRPr="006913FC">
        <w:br/>
        <w:t>use_dynamic_depth_limit = True</w:t>
      </w:r>
      <w:r w:rsidRPr="006913FC">
        <w:br/>
        <w:t>solution_limit = 1000</w:t>
      </w:r>
      <w:r w:rsidRPr="006913FC">
        <w:br/>
        <w:t>depth = 3</w:t>
      </w:r>
      <w:r w:rsidRPr="006913FC">
        <w:br/>
      </w:r>
      <w:r w:rsidRPr="006913FC">
        <w:br/>
        <w:t>interventions_on = True  # Do we want interventions ?</w:t>
      </w:r>
      <w:r w:rsidRPr="006913FC">
        <w:br/>
        <w:t>log_inequality = False # Track inequality in the world</w:t>
      </w:r>
      <w:r w:rsidRPr="006913FC">
        <w:br/>
      </w:r>
      <w:r w:rsidRPr="006913FC">
        <w:br/>
        <w:t>seed = 123456654321</w:t>
      </w:r>
      <w:r w:rsidRPr="006913FC">
        <w:br/>
      </w:r>
      <w:r w:rsidRPr="006913FC">
        <w:br/>
        <w:t># Parameters for trade selectivity, index 0 and 1 are k and x_0 for not selective countries,</w:t>
      </w:r>
      <w:r w:rsidRPr="006913FC">
        <w:br/>
        <w:t># index 2 and 3 are are k and x_0 for selective countries</w:t>
      </w:r>
      <w:r w:rsidRPr="006913FC">
        <w:br/>
        <w:t>trade_selectivity_parameters = [1, 100, 2, 200]</w:t>
      </w:r>
      <w:r w:rsidRPr="006913FC">
        <w:br/>
      </w:r>
      <w:r w:rsidRPr="006913FC">
        <w:br/>
      </w:r>
      <w:r w:rsidRPr="006913FC">
        <w:br/>
        <w:t># Game Input Files</w:t>
      </w:r>
      <w:r w:rsidRPr="006913FC">
        <w:br/>
        <w:t>initial_state_filename = "./input_files/</w:t>
      </w:r>
      <w:r>
        <w:t>countries_for_test</w:t>
      </w:r>
      <w:r w:rsidRPr="006913FC">
        <w:t>.xlsx"</w:t>
      </w:r>
      <w:r w:rsidRPr="006913FC">
        <w:br/>
        <w:t>initial_resource_filename</w:t>
      </w:r>
      <w:r>
        <w:t>s</w:t>
      </w:r>
      <w:r w:rsidRPr="006913FC">
        <w:t xml:space="preserve"> = "./input_files/</w:t>
      </w:r>
      <w:r>
        <w:t xml:space="preserve"> {</w:t>
      </w:r>
      <w:r w:rsidRPr="006913FC">
        <w:t>Resources</w:t>
      </w:r>
      <w:r>
        <w:t xml:space="preserve"> – ww prod 0.5</w:t>
      </w:r>
      <w:r w:rsidRPr="006913FC">
        <w:t>.xlsx</w:t>
      </w:r>
      <w:r>
        <w:t xml:space="preserve">, </w:t>
      </w:r>
      <w:r w:rsidRPr="006913FC">
        <w:t>Resources</w:t>
      </w:r>
      <w:r>
        <w:t xml:space="preserve"> – ww prod 0.</w:t>
      </w:r>
      <w:r>
        <w:t>7</w:t>
      </w:r>
      <w:r>
        <w:t>5</w:t>
      </w:r>
      <w:r w:rsidRPr="006913FC">
        <w:t>.xlsx</w:t>
      </w:r>
      <w:r>
        <w:t xml:space="preserve">, </w:t>
      </w:r>
      <w:r w:rsidRPr="006913FC">
        <w:t>Resources</w:t>
      </w:r>
      <w:r>
        <w:t xml:space="preserve"> – ww </w:t>
      </w:r>
      <w:r>
        <w:t>raw</w:t>
      </w:r>
      <w:r>
        <w:t xml:space="preserve"> 0.5</w:t>
      </w:r>
      <w:r w:rsidRPr="006913FC">
        <w:t>.xlsx</w:t>
      </w:r>
      <w:r>
        <w:t xml:space="preserve"> , </w:t>
      </w:r>
      <w:r w:rsidRPr="006913FC">
        <w:t>Resources</w:t>
      </w:r>
      <w:r>
        <w:t xml:space="preserve"> – ww r</w:t>
      </w:r>
      <w:r>
        <w:t>aw</w:t>
      </w:r>
      <w:r>
        <w:t xml:space="preserve"> 0.</w:t>
      </w:r>
      <w:r>
        <w:t>7</w:t>
      </w:r>
      <w:r>
        <w:t>5</w:t>
      </w:r>
      <w:r w:rsidRPr="006913FC">
        <w:t>.xlsx</w:t>
      </w:r>
      <w:r>
        <w:t xml:space="preserve"> , </w:t>
      </w:r>
      <w:r w:rsidRPr="006913FC">
        <w:t>Resources</w:t>
      </w:r>
      <w:r>
        <w:t xml:space="preserve"> –</w:t>
      </w:r>
      <w:r>
        <w:t xml:space="preserve"> </w:t>
      </w:r>
      <w:r>
        <w:t>prod 0.5</w:t>
      </w:r>
      <w:r w:rsidRPr="006913FC">
        <w:t>.xlsx</w:t>
      </w:r>
      <w:r>
        <w:t xml:space="preserve">, </w:t>
      </w:r>
      <w:r w:rsidRPr="006913FC">
        <w:t>Resources</w:t>
      </w:r>
      <w:r>
        <w:t xml:space="preserve"> – prod 0.</w:t>
      </w:r>
      <w:r>
        <w:t>7</w:t>
      </w:r>
      <w:r>
        <w:t>5</w:t>
      </w:r>
      <w:r w:rsidRPr="006913FC">
        <w:t>.xlsx</w:t>
      </w:r>
      <w:r>
        <w:t xml:space="preserve">, </w:t>
      </w:r>
      <w:r w:rsidRPr="006913FC">
        <w:t>Resources</w:t>
      </w:r>
      <w:r>
        <w:t xml:space="preserve"> – </w:t>
      </w:r>
      <w:r>
        <w:t>raw</w:t>
      </w:r>
      <w:r>
        <w:t xml:space="preserve"> 0.5</w:t>
      </w:r>
      <w:r w:rsidRPr="006913FC">
        <w:t>.xlsx</w:t>
      </w:r>
      <w:r>
        <w:t xml:space="preserve"> , </w:t>
      </w:r>
      <w:r w:rsidRPr="006913FC">
        <w:t>Resources</w:t>
      </w:r>
      <w:r>
        <w:t xml:space="preserve"> – </w:t>
      </w:r>
      <w:r>
        <w:t>raw</w:t>
      </w:r>
      <w:r>
        <w:t xml:space="preserve"> 0.</w:t>
      </w:r>
      <w:r>
        <w:t>7</w:t>
      </w:r>
      <w:r>
        <w:t>5</w:t>
      </w:r>
      <w:r w:rsidRPr="006913FC">
        <w:t>.xlsx</w:t>
      </w:r>
      <w:r>
        <w:t xml:space="preserve"> , </w:t>
      </w:r>
      <w:r w:rsidRPr="006913FC">
        <w:t>Resources</w:t>
      </w:r>
      <w:r>
        <w:t xml:space="preserve"> – </w:t>
      </w:r>
      <w:r>
        <w:t>waste</w:t>
      </w:r>
      <w:r>
        <w:t xml:space="preserve"> 0.5</w:t>
      </w:r>
      <w:r w:rsidRPr="006913FC">
        <w:t>.xlsx</w:t>
      </w:r>
      <w:r>
        <w:t xml:space="preserve"> , </w:t>
      </w:r>
      <w:r w:rsidRPr="006913FC">
        <w:t>Resources</w:t>
      </w:r>
      <w:r>
        <w:t xml:space="preserve"> – </w:t>
      </w:r>
      <w:r>
        <w:t>waste</w:t>
      </w:r>
      <w:r>
        <w:t xml:space="preserve"> 0.</w:t>
      </w:r>
      <w:r>
        <w:t>7</w:t>
      </w:r>
      <w:r>
        <w:t>5</w:t>
      </w:r>
      <w:r w:rsidRPr="006913FC">
        <w:t>.xlsx</w:t>
      </w:r>
      <w:r>
        <w:t xml:space="preserve"> }</w:t>
      </w:r>
      <w:r w:rsidRPr="006913FC">
        <w:t>"</w:t>
      </w:r>
      <w:r w:rsidRPr="006913FC">
        <w:br/>
        <w:t>initial_interventions_filename = "./input_files/Interventions_case</w:t>
      </w:r>
      <w:r>
        <w:t>0</w:t>
      </w:r>
      <w:r w:rsidRPr="006913FC">
        <w:t>.xlsx"</w:t>
      </w:r>
      <w:r w:rsidRPr="006913FC">
        <w:br/>
      </w:r>
      <w:r w:rsidRPr="006913FC">
        <w:br/>
      </w:r>
      <w:r w:rsidRPr="006913FC">
        <w:br/>
        <w:t># Game Output Files</w:t>
      </w:r>
      <w:r w:rsidRPr="006913FC">
        <w:br/>
        <w:t>output_schedule_filename = "./output_files/</w:t>
      </w:r>
      <w:r w:rsidR="00243930">
        <w:t xml:space="preserve">{raw -mat 0.5.txt, raw -mat 0.75.txt, </w:t>
      </w:r>
      <w:r w:rsidR="00243930">
        <w:t>raw -</w:t>
      </w:r>
      <w:r w:rsidR="00243930">
        <w:t>prod</w:t>
      </w:r>
      <w:r w:rsidR="00243930">
        <w:t xml:space="preserve"> 0.5.txt</w:t>
      </w:r>
      <w:r w:rsidR="00243930">
        <w:t xml:space="preserve">, </w:t>
      </w:r>
      <w:r w:rsidR="00243930">
        <w:t>raw -</w:t>
      </w:r>
      <w:r w:rsidR="00243930">
        <w:t>prod</w:t>
      </w:r>
      <w:r w:rsidR="00243930">
        <w:t xml:space="preserve"> 0.75.txt</w:t>
      </w:r>
      <w:r w:rsidR="004216D0">
        <w:t xml:space="preserve">, </w:t>
      </w:r>
      <w:r w:rsidR="004216D0">
        <w:t>raw -</w:t>
      </w:r>
      <w:r w:rsidR="004216D0">
        <w:t>waste</w:t>
      </w:r>
      <w:r w:rsidR="004216D0">
        <w:t xml:space="preserve"> 0.5.txt</w:t>
      </w:r>
      <w:r w:rsidR="004216D0">
        <w:t xml:space="preserve">, </w:t>
      </w:r>
      <w:r w:rsidR="004216D0">
        <w:t>raw -</w:t>
      </w:r>
      <w:r w:rsidR="004216D0">
        <w:t>w</w:t>
      </w:r>
      <w:r w:rsidR="004216D0">
        <w:t>a</w:t>
      </w:r>
      <w:r w:rsidR="004216D0">
        <w:t>s</w:t>
      </w:r>
      <w:r w:rsidR="004216D0">
        <w:t>t</w:t>
      </w:r>
      <w:r w:rsidR="004216D0">
        <w:t>e</w:t>
      </w:r>
      <w:r w:rsidR="004216D0">
        <w:t xml:space="preserve"> 0.75.txt</w:t>
      </w:r>
      <w:r w:rsidR="004216D0">
        <w:t>, wwp 0.5.txt, wwp 0.75.txt, wwr 0.5.txt, wwr 0.75.txt</w:t>
      </w:r>
      <w:r w:rsidR="00243930">
        <w:t xml:space="preserve"> }</w:t>
      </w:r>
      <w:r w:rsidR="00243930" w:rsidRPr="006913FC">
        <w:t xml:space="preserve"> </w:t>
      </w:r>
      <w:r w:rsidRPr="006913FC">
        <w:t xml:space="preserve">"  </w:t>
      </w:r>
    </w:p>
    <w:p w14:paraId="233DB10C" w14:textId="77777777" w:rsidR="006913FC" w:rsidRDefault="006913FC" w:rsidP="006913FC">
      <w:r w:rsidRPr="006913FC">
        <w:t xml:space="preserve">game_state_print = True </w:t>
      </w:r>
    </w:p>
    <w:p w14:paraId="0F00BB00" w14:textId="10BDCD70" w:rsidR="006913FC" w:rsidRPr="006913FC" w:rsidRDefault="006913FC" w:rsidP="006913FC">
      <w:r w:rsidRPr="006913FC">
        <w:lastRenderedPageBreak/>
        <w:t>game_state_filename = "./game_output_files/no_inequality.csv"</w:t>
      </w:r>
    </w:p>
    <w:p w14:paraId="16B3468F" w14:textId="44FD48C8" w:rsidR="00F54BA8" w:rsidRDefault="006913FC">
      <w:r>
        <w:t>Results:</w:t>
      </w:r>
    </w:p>
    <w:p w14:paraId="43DE01FD" w14:textId="696FD9EC" w:rsidR="006913FC" w:rsidRDefault="006913FC">
      <w:r>
        <w:t xml:space="preserve">After analyzing the </w:t>
      </w:r>
      <w:r w:rsidR="00243930">
        <w:t>output</w:t>
      </w:r>
      <w:r>
        <w:t xml:space="preserve"> text files</w:t>
      </w:r>
      <w:r w:rsidR="00243930">
        <w:t xml:space="preserve">, </w:t>
      </w:r>
      <w:r w:rsidR="00111214">
        <w:t xml:space="preserve">we recognized that for a </w:t>
      </w:r>
      <w:r w:rsidR="0059218F">
        <w:t xml:space="preserve">for the scaling of 0.5 and 0.75 of raw material resources for just resource weight </w:t>
      </w:r>
      <w:r w:rsidR="00293AAF">
        <w:t xml:space="preserve">we saw a drop in transforms compared to the control run just as we expected in the part 1. However, for 0.5 and 0.75 scaling for waste the transfers and transforms did not change in value too much in number. </w:t>
      </w:r>
      <w:r w:rsidR="002E1F4D">
        <w:t>This was surprising because we set up the war weight to steer countries to step up for war when they can. We saw that this result may be because we do not have any resource increase apart from transfer and transforms</w:t>
      </w:r>
      <w:r w:rsidR="00E8787D">
        <w:t>. This means our world is in perpetual spending as a whole with no renewal of resources.</w:t>
      </w:r>
    </w:p>
    <w:sectPr w:rsidR="006913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DA1MzYyMTUwNTRS0lEKTi0uzszPAykwqgUAtjR9siwAAAA="/>
  </w:docVars>
  <w:rsids>
    <w:rsidRoot w:val="00E25D24"/>
    <w:rsid w:val="00111214"/>
    <w:rsid w:val="00120469"/>
    <w:rsid w:val="00243930"/>
    <w:rsid w:val="00293AAF"/>
    <w:rsid w:val="002B4407"/>
    <w:rsid w:val="002E1F4D"/>
    <w:rsid w:val="004216D0"/>
    <w:rsid w:val="0059218F"/>
    <w:rsid w:val="006913FC"/>
    <w:rsid w:val="00931C57"/>
    <w:rsid w:val="00A0663B"/>
    <w:rsid w:val="00A55DCE"/>
    <w:rsid w:val="00BA43F4"/>
    <w:rsid w:val="00CD06B2"/>
    <w:rsid w:val="00E25D24"/>
    <w:rsid w:val="00E60245"/>
    <w:rsid w:val="00E8787D"/>
    <w:rsid w:val="00ED6518"/>
    <w:rsid w:val="00F42B01"/>
    <w:rsid w:val="00F54B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95166"/>
  <w15:chartTrackingRefBased/>
  <w15:docId w15:val="{32154481-D49A-47A8-B975-1C02E143D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941943">
      <w:bodyDiv w:val="1"/>
      <w:marLeft w:val="0"/>
      <w:marRight w:val="0"/>
      <w:marTop w:val="0"/>
      <w:marBottom w:val="0"/>
      <w:divBdr>
        <w:top w:val="none" w:sz="0" w:space="0" w:color="auto"/>
        <w:left w:val="none" w:sz="0" w:space="0" w:color="auto"/>
        <w:bottom w:val="none" w:sz="0" w:space="0" w:color="auto"/>
        <w:right w:val="none" w:sz="0" w:space="0" w:color="auto"/>
      </w:divBdr>
    </w:div>
    <w:div w:id="198400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5</TotalTime>
  <Pages>2</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hni Nana Marfo Boamah</dc:creator>
  <cp:keywords/>
  <dc:description/>
  <cp:lastModifiedBy>Vashni Nana Marfo Boamah</cp:lastModifiedBy>
  <cp:revision>2</cp:revision>
  <dcterms:created xsi:type="dcterms:W3CDTF">2021-04-21T22:42:00Z</dcterms:created>
  <dcterms:modified xsi:type="dcterms:W3CDTF">2021-04-23T00:08:00Z</dcterms:modified>
</cp:coreProperties>
</file>